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BA618" w14:textId="6C50338D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ataset Picked – IPUMS Health Survey </w:t>
      </w:r>
    </w:p>
    <w:p w14:paraId="411C07FF" w14:textId="5EF183D7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3. </w:t>
      </w:r>
    </w:p>
    <w:p w14:paraId="4A9E8675" w14:textId="61D41A7F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IPUMS (Integrated Public Use Microdata Series) is a project that provides harmonized data on population characteristics from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various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sources. IPUMS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facilitates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research in the social sciences, particularly in demography, economics, and health. The project includes microdata samples from the United States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 xml:space="preserve"> and countries </w:t>
      </w:r>
      <w:r w:rsidR="002F61DB">
        <w:rPr>
          <w:rFonts w:ascii="Times New Roman" w:hAnsi="Times New Roman" w:cs="Times New Roman"/>
          <w:sz w:val="24"/>
          <w:szCs w:val="24"/>
          <w:lang w:val="en-US"/>
        </w:rPr>
        <w:t>worldwide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, allowing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researchers to compare data across time and space using a standardized set of variables. IPUMS is widely used by researchers and policymakers for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various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applications, including understanding trends in population characteristics, evaluating social and economic policies, and developing targeted interventions to address specific social issue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IPUMS is owned and operated by the Minnesota Population Center (MPC) at the University of Minnesota. The MPC is a leading research </w:t>
      </w:r>
      <w:proofErr w:type="spellStart"/>
      <w:r w:rsidRPr="000456FC">
        <w:rPr>
          <w:rFonts w:ascii="Times New Roman" w:hAnsi="Times New Roman" w:cs="Times New Roman"/>
          <w:sz w:val="24"/>
          <w:szCs w:val="24"/>
          <w:lang w:val="en-US"/>
        </w:rPr>
        <w:t>cent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re</w:t>
      </w:r>
      <w:proofErr w:type="spellEnd"/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in the field of demography and is home to several research projects and initiatives focused on understanding population dynamics and social change. IPUMS was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established in 1991 by the MPC and has grown to become a widely used resource for social science researchers worldwide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. The project is supported by funding from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various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sources, including government agenci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ike the National Institute of Child Health and Human Development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, private foundat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ik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atTransfer</w:t>
      </w:r>
      <w:proofErr w:type="spellEnd"/>
      <w:r w:rsidRPr="000456FC">
        <w:rPr>
          <w:rFonts w:ascii="Times New Roman" w:hAnsi="Times New Roman" w:cs="Times New Roman"/>
          <w:sz w:val="24"/>
          <w:szCs w:val="24"/>
          <w:lang w:val="en-US"/>
        </w:rPr>
        <w:t>, and research grants.</w:t>
      </w:r>
    </w:p>
    <w:p w14:paraId="7DADD006" w14:textId="7F2619E9" w:rsidR="00B324C0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PUMS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Health Survey is a</w:t>
      </w:r>
      <w:r>
        <w:rPr>
          <w:rFonts w:ascii="Times New Roman" w:hAnsi="Times New Roman" w:cs="Times New Roman"/>
          <w:sz w:val="24"/>
          <w:szCs w:val="24"/>
          <w:lang w:val="en-US"/>
        </w:rPr>
        <w:t>n IPUMS project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hat provides harmonized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ata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on the health, health care access, and health </w:t>
      </w:r>
      <w:proofErr w:type="spellStart"/>
      <w:r w:rsidRPr="000456FC">
        <w:rPr>
          <w:rFonts w:ascii="Times New Roman" w:hAnsi="Times New Roman" w:cs="Times New Roman"/>
          <w:sz w:val="24"/>
          <w:szCs w:val="24"/>
          <w:lang w:val="en-US"/>
        </w:rPr>
        <w:t>behavio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u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rs</w:t>
      </w:r>
      <w:proofErr w:type="spellEnd"/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of the civilian, non-institutionalized U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ited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tates of America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popul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rom 1963 to date. The data provided is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extract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fro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National Health Interview Survey from 2017 to 2022. IPUMS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does not collect the NHIS information directly but obtains it from the National Center for Health Statistics, the agency responsible for conducting the survey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i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llects this data through several very detailed questionnaires and surveys, with some questionnaires about family and household being core questionnaires.</w:t>
      </w:r>
      <w:r w:rsidR="002F61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61DB" w:rsidRPr="002F61DB">
        <w:rPr>
          <w:rFonts w:ascii="Times New Roman" w:hAnsi="Times New Roman" w:cs="Times New Roman"/>
          <w:sz w:val="24"/>
          <w:szCs w:val="24"/>
          <w:lang w:val="en-US"/>
        </w:rPr>
        <w:t>On average, the survey covers 100,000 persons in 45,000 households each year.</w:t>
      </w:r>
      <w:r w:rsidR="002F61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61DB">
        <w:rPr>
          <w:rFonts w:ascii="Times New Roman" w:hAnsi="Times New Roman" w:cs="Times New Roman"/>
          <w:sz w:val="24"/>
          <w:szCs w:val="24"/>
          <w:lang w:val="en-US"/>
        </w:rPr>
        <w:t>Participants in the survey are voluntarily sampled.</w:t>
      </w:r>
      <w:r w:rsidR="002F61DB">
        <w:rPr>
          <w:rFonts w:ascii="Times New Roman" w:hAnsi="Times New Roman" w:cs="Times New Roman"/>
          <w:sz w:val="24"/>
          <w:szCs w:val="24"/>
          <w:lang w:val="en-US"/>
        </w:rPr>
        <w:t xml:space="preserve"> The population for which the research is being generalized is the United States.</w:t>
      </w:r>
    </w:p>
    <w:p w14:paraId="0B3A8448" w14:textId="77777777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87E73D" w14:textId="3DF215C9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.</w:t>
      </w:r>
    </w:p>
    <w:p w14:paraId="5980D181" w14:textId="6DF22D6C" w:rsidR="000456FC" w:rsidRDefault="000456FC" w:rsidP="000456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come</w:t>
      </w:r>
    </w:p>
    <w:p w14:paraId="774081E4" w14:textId="13BF08FF" w:rsidR="000456FC" w:rsidRDefault="000456FC" w:rsidP="000456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ducation</w:t>
      </w:r>
    </w:p>
    <w:p w14:paraId="653A7206" w14:textId="0BF26291" w:rsidR="000456FC" w:rsidRDefault="00EE7713" w:rsidP="000456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ubstance</w:t>
      </w:r>
      <w:r w:rsidR="000456FC"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56FC">
        <w:rPr>
          <w:rFonts w:ascii="Times New Roman" w:hAnsi="Times New Roman" w:cs="Times New Roman"/>
          <w:sz w:val="24"/>
          <w:szCs w:val="24"/>
          <w:lang w:val="en-US"/>
        </w:rPr>
        <w:t>use</w:t>
      </w:r>
    </w:p>
    <w:p w14:paraId="4365068E" w14:textId="2D13F546" w:rsidR="000456FC" w:rsidRDefault="000456FC" w:rsidP="000456F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B55AAA" w14:textId="221CA32E" w:rsidR="000456FC" w:rsidRDefault="000456FC" w:rsidP="000456F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.</w:t>
      </w:r>
    </w:p>
    <w:p w14:paraId="3FACE1C5" w14:textId="5B2CB6A9" w:rsidR="000456FC" w:rsidRDefault="000456FC" w:rsidP="000456F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s a person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'</w:t>
      </w:r>
      <w:r>
        <w:rPr>
          <w:rFonts w:ascii="Times New Roman" w:hAnsi="Times New Roman" w:cs="Times New Roman"/>
          <w:sz w:val="24"/>
          <w:szCs w:val="24"/>
          <w:lang w:val="en-US"/>
        </w:rPr>
        <w:t>s daily alcohol consumption associated with their educational attainment?</w:t>
      </w:r>
    </w:p>
    <w:p w14:paraId="45E0FFCC" w14:textId="09E67740" w:rsidR="000456FC" w:rsidRDefault="000456FC" w:rsidP="000456F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s a household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'</w:t>
      </w:r>
      <w:r>
        <w:rPr>
          <w:rFonts w:ascii="Times New Roman" w:hAnsi="Times New Roman" w:cs="Times New Roman"/>
          <w:sz w:val="24"/>
          <w:szCs w:val="24"/>
          <w:lang w:val="en-US"/>
        </w:rPr>
        <w:t>s combined income associated with the educational attainment of each member?</w:t>
      </w:r>
    </w:p>
    <w:p w14:paraId="24E8DE1D" w14:textId="19145FB5" w:rsidR="000456FC" w:rsidRPr="000456FC" w:rsidRDefault="000456FC" w:rsidP="000456F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s a person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'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 daily cigarette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and alcohol consump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ssociated with the number of jobs the person works?</w:t>
      </w:r>
    </w:p>
    <w:sectPr w:rsidR="000456FC" w:rsidRPr="000456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C4BEB"/>
    <w:multiLevelType w:val="hybridMultilevel"/>
    <w:tmpl w:val="9ABA6D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F6C13"/>
    <w:multiLevelType w:val="hybridMultilevel"/>
    <w:tmpl w:val="CC7674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8194855">
    <w:abstractNumId w:val="0"/>
  </w:num>
  <w:num w:numId="2" w16cid:durableId="1290210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MDc1NTUxMjQxNDNU0lEKTi0uzszPAykwrgUAtgJZviwAAAA="/>
  </w:docVars>
  <w:rsids>
    <w:rsidRoot w:val="00F95C7E"/>
    <w:rsid w:val="000456FC"/>
    <w:rsid w:val="000951AF"/>
    <w:rsid w:val="000D3505"/>
    <w:rsid w:val="002F61DB"/>
    <w:rsid w:val="005345DD"/>
    <w:rsid w:val="00654978"/>
    <w:rsid w:val="00733BD2"/>
    <w:rsid w:val="00763D80"/>
    <w:rsid w:val="009F22D2"/>
    <w:rsid w:val="009F36FC"/>
    <w:rsid w:val="00A76816"/>
    <w:rsid w:val="00AD49D6"/>
    <w:rsid w:val="00B324C0"/>
    <w:rsid w:val="00EE7713"/>
    <w:rsid w:val="00F95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D8C3C"/>
  <w15:chartTrackingRefBased/>
  <w15:docId w15:val="{4F56EA75-7728-46D4-AF51-0D1F7F7AE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6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78</Words>
  <Characters>2156</Characters>
  <Application>Microsoft Office Word</Application>
  <DocSecurity>0</DocSecurity>
  <Lines>17</Lines>
  <Paragraphs>5</Paragraphs>
  <ScaleCrop>false</ScaleCrop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2</cp:revision>
  <dcterms:created xsi:type="dcterms:W3CDTF">2023-02-16T23:51:00Z</dcterms:created>
  <dcterms:modified xsi:type="dcterms:W3CDTF">2023-02-16T23:51:00Z</dcterms:modified>
</cp:coreProperties>
</file>